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44605" w14:textId="78142DB8" w:rsidR="00693E09" w:rsidRDefault="00693E09" w:rsidP="004F7799">
      <w:pPr>
        <w:pStyle w:val="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- Part 1</w:t>
      </w:r>
    </w:p>
    <w:p w14:paraId="6BAEEE07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0EE75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f you want, you can try to create the workshop in GitHu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72F212C" w14:textId="77777777" w:rsidR="00693E09" w:rsidRDefault="00693E09" w:rsidP="004F7799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nstall Dependencies</w:t>
      </w:r>
      <w:r>
        <w:rPr>
          <w:rStyle w:val="eop"/>
          <w:rFonts w:ascii="Calibri" w:hAnsi="Calibri" w:cs="Calibri"/>
        </w:rPr>
        <w:t> </w:t>
      </w:r>
    </w:p>
    <w:p w14:paraId="76187C88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un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init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create a new project and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'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npm</w:t>
      </w:r>
      <w:proofErr w:type="spellEnd"/>
      <w:r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install express express-handlebars path'</w:t>
      </w:r>
      <w:r>
        <w:rPr>
          <w:rStyle w:val="normaltextrun"/>
          <w:rFonts w:ascii="Calibri" w:hAnsi="Calibri" w:cs="Calibri"/>
          <w:sz w:val="22"/>
          <w:szCs w:val="22"/>
        </w:rPr>
        <w:t xml:space="preserve"> to install all the dependenc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6E6EA9" w14:textId="77777777" w:rsidR="00693E09" w:rsidRDefault="00693E09" w:rsidP="004F7799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Create Files</w:t>
      </w:r>
      <w:r>
        <w:rPr>
          <w:rStyle w:val="eop"/>
          <w:rFonts w:ascii="Calibri" w:hAnsi="Calibri" w:cs="Calibri"/>
        </w:rPr>
        <w:t> </w:t>
      </w:r>
    </w:p>
    <w:p w14:paraId="3B98099C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index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52B572B3" w14:textId="7C590E4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319A62" wp14:editId="2E9964D9">
            <wp:extent cx="4968240" cy="1562100"/>
            <wp:effectExtent l="19050" t="19050" r="22860" b="19050"/>
            <wp:docPr id="752401771" name="Картина 1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562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FE0C61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hb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4E2DA66D" w14:textId="0F2DA7AF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4BFC7A8B" wp14:editId="2B1A88A1">
            <wp:extent cx="3817620" cy="1516380"/>
            <wp:effectExtent l="19050" t="19050" r="11430" b="26670"/>
            <wp:docPr id="1529938502" name="Картина 10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51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567E7C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t>expressConfig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393F418D" w14:textId="689FB62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FF5F147" wp14:editId="58575F6A">
            <wp:extent cx="2727960" cy="1531620"/>
            <wp:effectExtent l="19050" t="19050" r="15240" b="11430"/>
            <wp:docPr id="1166751731" name="Картина 9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531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C28448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color w:val="A34A0D"/>
          <w:sz w:val="28"/>
          <w:szCs w:val="28"/>
        </w:rPr>
        <w:lastRenderedPageBreak/>
        <w:t>routes.js</w:t>
      </w:r>
      <w:r>
        <w:rPr>
          <w:rStyle w:val="eop"/>
          <w:rFonts w:ascii="Calibri" w:hAnsi="Calibri" w:cs="Calibri"/>
          <w:bCs/>
          <w:color w:val="A34A0D"/>
          <w:sz w:val="28"/>
          <w:szCs w:val="28"/>
        </w:rPr>
        <w:t> </w:t>
      </w:r>
    </w:p>
    <w:p w14:paraId="235991A1" w14:textId="5404A3CD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0935EEEA" wp14:editId="78B5F96A">
            <wp:extent cx="3390900" cy="975360"/>
            <wp:effectExtent l="19050" t="19050" r="19050" b="15240"/>
            <wp:docPr id="1358204684" name="Картина 8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7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348E4D" w14:textId="77777777" w:rsidR="00693E09" w:rsidRDefault="00693E09" w:rsidP="004F7799">
      <w:pPr>
        <w:pStyle w:val="2"/>
      </w:pPr>
      <w:r>
        <w:rPr>
          <w:rStyle w:val="normaltextrun"/>
          <w:rFonts w:ascii="Calibri" w:hAnsi="Calibri" w:cs="Calibri"/>
        </w:rPr>
        <w:t>Create Models</w:t>
      </w:r>
      <w:r>
        <w:rPr>
          <w:rStyle w:val="eop"/>
          <w:rFonts w:ascii="Calibri" w:hAnsi="Calibri" w:cs="Calibri"/>
        </w:rPr>
        <w:t> </w:t>
      </w:r>
    </w:p>
    <w:p w14:paraId="0143FE63" w14:textId="7121DE56" w:rsidR="00693E09" w:rsidRDefault="00693E09" w:rsidP="00FB301B">
      <w:pPr>
        <w:pStyle w:val="3"/>
        <w:numPr>
          <w:ilvl w:val="1"/>
          <w:numId w:val="11"/>
        </w:numPr>
      </w:pPr>
      <w:r>
        <w:rPr>
          <w:rStyle w:val="normaltextrun"/>
          <w:rFonts w:ascii="Calibri" w:hAnsi="Calibri" w:cs="Calibri"/>
          <w:bCs/>
        </w:rPr>
        <w:t>Movie Model</w:t>
      </w:r>
      <w:r>
        <w:rPr>
          <w:rStyle w:val="eop"/>
          <w:rFonts w:ascii="Calibri" w:hAnsi="Calibri" w:cs="Calibri"/>
          <w:bCs/>
        </w:rPr>
        <w:t> </w:t>
      </w:r>
    </w:p>
    <w:p w14:paraId="2882CA59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ach movie should have the following properties (for now it could be an ES6 class)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997C85" w14:textId="77777777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4AC488" w14:textId="34222482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3A627F35" w14:textId="1CDF51D7" w:rsidR="00693E09" w:rsidRDefault="00693E09" w:rsidP="00D017A3">
      <w:pPr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6FB6DA02" w14:textId="5832E904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54D6830D" w14:textId="0BA724E7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FF30161" w14:textId="2AA35CFC" w:rsidR="00295C8B" w:rsidRPr="00295C8B" w:rsidRDefault="00295C8B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imageURL</w:t>
      </w:r>
      <w:proofErr w:type="spellEnd"/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446E5B2B" w14:textId="3E536AF0" w:rsidR="00693E09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9A3B52E" w14:textId="42435168" w:rsidR="00693E09" w:rsidRPr="00295C8B" w:rsidRDefault="00693E09" w:rsidP="00D017A3">
      <w:pPr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295C8B"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 w:rsidRPr="00295C8B"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486A96B4" w14:textId="56AAFB41" w:rsidR="00693E09" w:rsidRDefault="00693E09" w:rsidP="00FB301B">
      <w:pPr>
        <w:pStyle w:val="3"/>
        <w:numPr>
          <w:ilvl w:val="1"/>
          <w:numId w:val="11"/>
        </w:numPr>
      </w:pPr>
      <w:r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Storage</w:t>
      </w:r>
      <w:r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3C244DEF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Store the movies inside a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config/</w:t>
      </w:r>
      <w:proofErr w:type="spellStart"/>
      <w:r>
        <w:rPr>
          <w:rStyle w:val="normaltextrun"/>
          <w:rFonts w:ascii="Consolas" w:hAnsi="Consolas" w:cs="Segoe UI"/>
          <w:b/>
          <w:bCs/>
          <w:sz w:val="22"/>
          <w:szCs w:val="22"/>
        </w:rPr>
        <w:t>database.json</w:t>
      </w:r>
      <w:proofErr w:type="spellEnd"/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7CE9BCB" w14:textId="2393C168" w:rsidR="00693E09" w:rsidRDefault="00693E09" w:rsidP="00FB301B">
      <w:pPr>
        <w:pStyle w:val="3"/>
        <w:numPr>
          <w:ilvl w:val="1"/>
          <w:numId w:val="11"/>
        </w:numPr>
      </w:pPr>
      <w:r w:rsidRPr="00FB301B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>Create Routes</w:t>
      </w:r>
      <w:r w:rsidRPr="00FB301B">
        <w:rPr>
          <w:rStyle w:val="eop"/>
          <w:rFonts w:ascii="Calibri" w:hAnsi="Calibri" w:cs="Calibri"/>
          <w:bCs/>
          <w:color w:val="7C380A"/>
          <w:sz w:val="36"/>
          <w:szCs w:val="36"/>
        </w:rPr>
        <w:t> </w:t>
      </w:r>
    </w:p>
    <w:p w14:paraId="2C3BB003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 should implement the following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DC20D6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 </w:t>
      </w:r>
      <w:r>
        <w:rPr>
          <w:rStyle w:val="normaltextrun"/>
          <w:rFonts w:ascii="Calibri" w:hAnsi="Calibri" w:cs="Calibri"/>
          <w:sz w:val="22"/>
          <w:szCs w:val="22"/>
        </w:rPr>
        <w:t>– the main page (should visualize all the movies in the database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E458A0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about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about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28FCBD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creat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reate movie for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74E05D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details page about the selected movi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D01372" w14:textId="77777777" w:rsidR="00693E09" w:rsidRDefault="00693E09" w:rsidP="00D017A3">
      <w:pPr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Any othe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404 not found pag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86D713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Main Page</w:t>
      </w:r>
      <w:r>
        <w:rPr>
          <w:rStyle w:val="eop"/>
          <w:rFonts w:ascii="Calibri" w:hAnsi="Calibri" w:cs="Calibri"/>
          <w:bCs/>
        </w:rPr>
        <w:t> </w:t>
      </w:r>
    </w:p>
    <w:p w14:paraId="73F5EBDC" w14:textId="7CFE43F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751B2A5F" wp14:editId="04AE278A">
            <wp:extent cx="5993765" cy="3101709"/>
            <wp:effectExtent l="0" t="0" r="6985" b="3810"/>
            <wp:docPr id="2033511588" name="Картина 7" descr="Картина, която съдържа текст, Човешко лице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Човешко лице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2332" cy="310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5F9150" w14:textId="3FA7936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9B5DCC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C0F850C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bout Page</w:t>
      </w:r>
      <w:r>
        <w:rPr>
          <w:rStyle w:val="eop"/>
          <w:rFonts w:ascii="Calibri" w:hAnsi="Calibri" w:cs="Calibri"/>
          <w:bCs/>
        </w:rPr>
        <w:t> </w:t>
      </w:r>
    </w:p>
    <w:p w14:paraId="3A6FEB96" w14:textId="4790FAEC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E357486" wp14:editId="0180FFF4">
            <wp:extent cx="5963285" cy="2743054"/>
            <wp:effectExtent l="0" t="0" r="0" b="635"/>
            <wp:docPr id="439907295" name="Картина 6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97" cy="274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ADA53E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Create Page</w:t>
      </w:r>
      <w:r>
        <w:rPr>
          <w:rStyle w:val="eop"/>
          <w:rFonts w:ascii="Calibri" w:hAnsi="Calibri" w:cs="Calibri"/>
          <w:bCs/>
        </w:rPr>
        <w:t> </w:t>
      </w:r>
    </w:p>
    <w:p w14:paraId="4AC8B114" w14:textId="7777777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53C415D1" wp14:editId="37CB133F">
            <wp:extent cx="5985163" cy="4303467"/>
            <wp:effectExtent l="0" t="0" r="0" b="1905"/>
            <wp:docPr id="435688764" name="Картина 5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328" cy="431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92DDE" w14:textId="60780D84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515852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Details Page</w:t>
      </w:r>
      <w:r>
        <w:rPr>
          <w:rStyle w:val="eop"/>
          <w:rFonts w:ascii="Calibri" w:hAnsi="Calibri" w:cs="Calibri"/>
          <w:bCs/>
        </w:rPr>
        <w:t> </w:t>
      </w:r>
    </w:p>
    <w:p w14:paraId="26B5FDE2" w14:textId="3A52890A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485C44D" wp14:editId="30974F54">
            <wp:extent cx="6019800" cy="3506310"/>
            <wp:effectExtent l="0" t="0" r="0" b="0"/>
            <wp:docPr id="52854365" name="Картина 4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Картина, която съдържа текст, екранна снимка, софтуер, Мултимеди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99" cy="351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ED99481" w14:textId="77777777" w:rsidR="00693E09" w:rsidRDefault="00693E09" w:rsidP="00FB301B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Not Found Page</w:t>
      </w:r>
      <w:r>
        <w:rPr>
          <w:rStyle w:val="eop"/>
          <w:rFonts w:ascii="Calibri" w:hAnsi="Calibri" w:cs="Calibri"/>
          <w:bCs/>
        </w:rPr>
        <w:t> </w:t>
      </w:r>
    </w:p>
    <w:p w14:paraId="5A5FF8FA" w14:textId="77777777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AC87B7D" wp14:editId="5F6E96AD">
            <wp:extent cx="6626225" cy="3048000"/>
            <wp:effectExtent l="0" t="0" r="3175" b="0"/>
            <wp:docPr id="249241294" name="Картина 3" descr="Картина, която съдържа текст, екранна снимка, анимирана рисунка, илюстра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екранна снимка, анимирана рисунка, илюстра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AC2D40" w14:textId="2401F682" w:rsidR="00693E09" w:rsidRPr="005B1221" w:rsidRDefault="005B1221" w:rsidP="004F7799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2. </w:t>
      </w:r>
      <w:r w:rsidR="00693E09">
        <w:rPr>
          <w:rStyle w:val="normaltextrun"/>
          <w:rFonts w:ascii="Calibri" w:hAnsi="Calibri" w:cs="Calibri"/>
        </w:rPr>
        <w:t>Create Templates</w:t>
      </w:r>
      <w:r w:rsidR="00693E09">
        <w:rPr>
          <w:rStyle w:val="eop"/>
          <w:rFonts w:ascii="Calibri" w:hAnsi="Calibri" w:cs="Calibri"/>
        </w:rPr>
        <w:t> </w:t>
      </w:r>
    </w:p>
    <w:p w14:paraId="50FF69AC" w14:textId="7585FC30" w:rsidR="005B1221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se the provided HTML to create templates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18E311" w14:textId="5DD65AFA" w:rsidR="00693E09" w:rsidRDefault="00693E09" w:rsidP="004F7799">
      <w:pPr>
        <w:pStyle w:val="2"/>
        <w:numPr>
          <w:ilvl w:val="1"/>
          <w:numId w:val="49"/>
        </w:numPr>
      </w:pPr>
      <w:r>
        <w:rPr>
          <w:rStyle w:val="normaltextrun"/>
          <w:rFonts w:ascii="Calibri" w:hAnsi="Calibri" w:cs="Calibri"/>
        </w:rPr>
        <w:t>*Search</w:t>
      </w:r>
      <w:r>
        <w:rPr>
          <w:rStyle w:val="eop"/>
          <w:rFonts w:ascii="Calibri" w:hAnsi="Calibri" w:cs="Calibri"/>
        </w:rPr>
        <w:t> </w:t>
      </w:r>
    </w:p>
    <w:p w14:paraId="1FCBF78B" w14:textId="7777777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>for a specific movie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 xml:space="preserve">. When you first access the search page using the rout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search</w:t>
      </w:r>
      <w:r>
        <w:rPr>
          <w:rStyle w:val="normaltextrun"/>
          <w:rFonts w:ascii="Calibri" w:hAnsi="Calibri" w:cs="Calibri"/>
          <w:sz w:val="22"/>
          <w:szCs w:val="22"/>
          <w:lang w:val="en"/>
        </w:rPr>
        <w:t>, you should be able to see all the movie offers. Filter all matches by (part of) the title, genre, and year (case-insensitive). If the search fields are empty, show all movi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E44657" w14:textId="64A99017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836491F" wp14:editId="25C3B11E">
            <wp:extent cx="6626225" cy="3959225"/>
            <wp:effectExtent l="0" t="0" r="3175" b="3175"/>
            <wp:docPr id="1093396341" name="Картина 2" descr="Картина, която съдържа текст, Човешко лице, човек, дрех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Картина, която съдържа текст, Човешко лице, човек, дрехи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6B764F" w14:textId="6A80E430" w:rsidR="00693E09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59FF485" wp14:editId="3028BC11">
            <wp:extent cx="6626225" cy="3048000"/>
            <wp:effectExtent l="0" t="0" r="3175" b="0"/>
            <wp:docPr id="91142569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92EBD29" w14:textId="392AD1E6" w:rsidR="00640502" w:rsidRPr="002D06D0" w:rsidRDefault="00693E09" w:rsidP="000E46FA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640502" w:rsidRPr="002D06D0" w:rsidSect="001D044E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A347F" w14:textId="77777777" w:rsidR="001D044E" w:rsidRDefault="001D044E" w:rsidP="008068A2">
      <w:pPr>
        <w:spacing w:after="0" w:line="240" w:lineRule="auto"/>
      </w:pPr>
      <w:r>
        <w:separator/>
      </w:r>
    </w:p>
  </w:endnote>
  <w:endnote w:type="continuationSeparator" w:id="0">
    <w:p w14:paraId="16EA8DBE" w14:textId="77777777" w:rsidR="001D044E" w:rsidRDefault="001D04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B9CD1" w14:textId="77777777" w:rsidR="001D044E" w:rsidRDefault="001D044E" w:rsidP="008068A2">
      <w:pPr>
        <w:spacing w:after="0" w:line="240" w:lineRule="auto"/>
      </w:pPr>
      <w:r>
        <w:separator/>
      </w:r>
    </w:p>
  </w:footnote>
  <w:footnote w:type="continuationSeparator" w:id="0">
    <w:p w14:paraId="58143626" w14:textId="77777777" w:rsidR="001D044E" w:rsidRDefault="001D04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C4D70"/>
    <w:multiLevelType w:val="hybridMultilevel"/>
    <w:tmpl w:val="F642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533DB"/>
    <w:multiLevelType w:val="hybridMultilevel"/>
    <w:tmpl w:val="32A0A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00DEC"/>
    <w:multiLevelType w:val="multilevel"/>
    <w:tmpl w:val="4C4A311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Calibri" w:hAnsi="Calibri" w:cs="Calibri"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ascii="Calibri" w:hAnsi="Calibri" w:cs="Calibri"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ascii="Calibri" w:hAnsi="Calibri" w:cs="Calibri"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ascii="Calibri" w:hAnsi="Calibri" w:cs="Calibr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ascii="Calibri" w:hAnsi="Calibri" w:cs="Calibr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ascii="Calibri" w:hAnsi="Calibri" w:cs="Calibr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ascii="Calibri" w:hAnsi="Calibri" w:cs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ascii="Calibri" w:hAnsi="Calibri" w:cs="Calibri" w:hint="default"/>
      </w:rPr>
    </w:lvl>
  </w:abstractNum>
  <w:abstractNum w:abstractNumId="8" w15:restartNumberingAfterBreak="0">
    <w:nsid w:val="15DB3798"/>
    <w:multiLevelType w:val="multilevel"/>
    <w:tmpl w:val="0FBE3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913A8A"/>
    <w:multiLevelType w:val="multilevel"/>
    <w:tmpl w:val="14C8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93F6A"/>
    <w:multiLevelType w:val="multilevel"/>
    <w:tmpl w:val="0DFCD3CE"/>
    <w:lvl w:ilvl="0">
      <w:start w:val="4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3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332E6"/>
    <w:multiLevelType w:val="multilevel"/>
    <w:tmpl w:val="DFA2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1D6922"/>
    <w:multiLevelType w:val="multilevel"/>
    <w:tmpl w:val="06A409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6502A6"/>
    <w:multiLevelType w:val="multilevel"/>
    <w:tmpl w:val="990042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71379E"/>
    <w:multiLevelType w:val="multilevel"/>
    <w:tmpl w:val="C8DAE592"/>
    <w:lvl w:ilvl="0">
      <w:start w:val="5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2" w15:restartNumberingAfterBreak="0">
    <w:nsid w:val="42F874E4"/>
    <w:multiLevelType w:val="multilevel"/>
    <w:tmpl w:val="5682252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3" w15:restartNumberingAfterBreak="0">
    <w:nsid w:val="443C04EA"/>
    <w:multiLevelType w:val="multilevel"/>
    <w:tmpl w:val="7402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B2C089C"/>
    <w:multiLevelType w:val="multilevel"/>
    <w:tmpl w:val="D866406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7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421784">
    <w:abstractNumId w:val="0"/>
  </w:num>
  <w:num w:numId="2" w16cid:durableId="1278023200">
    <w:abstractNumId w:val="55"/>
  </w:num>
  <w:num w:numId="3" w16cid:durableId="427391132">
    <w:abstractNumId w:val="16"/>
  </w:num>
  <w:num w:numId="4" w16cid:durableId="1600793537">
    <w:abstractNumId w:val="41"/>
  </w:num>
  <w:num w:numId="5" w16cid:durableId="752898803">
    <w:abstractNumId w:val="42"/>
  </w:num>
  <w:num w:numId="6" w16cid:durableId="1696617179">
    <w:abstractNumId w:val="46"/>
  </w:num>
  <w:num w:numId="7" w16cid:durableId="531965265">
    <w:abstractNumId w:val="4"/>
  </w:num>
  <w:num w:numId="8" w16cid:durableId="1478768193">
    <w:abstractNumId w:val="14"/>
  </w:num>
  <w:num w:numId="9" w16cid:durableId="1224682537">
    <w:abstractNumId w:val="39"/>
  </w:num>
  <w:num w:numId="10" w16cid:durableId="56315116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3321274">
    <w:abstractNumId w:val="7"/>
  </w:num>
  <w:num w:numId="12" w16cid:durableId="2074041148">
    <w:abstractNumId w:val="27"/>
  </w:num>
  <w:num w:numId="13" w16cid:durableId="303972899">
    <w:abstractNumId w:val="1"/>
  </w:num>
  <w:num w:numId="14" w16cid:durableId="1169980498">
    <w:abstractNumId w:val="45"/>
  </w:num>
  <w:num w:numId="15" w16cid:durableId="1570386840">
    <w:abstractNumId w:val="17"/>
  </w:num>
  <w:num w:numId="16" w16cid:durableId="2076780779">
    <w:abstractNumId w:val="50"/>
  </w:num>
  <w:num w:numId="17" w16cid:durableId="42367843">
    <w:abstractNumId w:val="40"/>
  </w:num>
  <w:num w:numId="18" w16cid:durableId="1245263293">
    <w:abstractNumId w:val="54"/>
  </w:num>
  <w:num w:numId="19" w16cid:durableId="1684739913">
    <w:abstractNumId w:val="47"/>
  </w:num>
  <w:num w:numId="20" w16cid:durableId="1235892922">
    <w:abstractNumId w:val="26"/>
  </w:num>
  <w:num w:numId="21" w16cid:durableId="1752577024">
    <w:abstractNumId w:val="44"/>
  </w:num>
  <w:num w:numId="22" w16cid:durableId="1201090991">
    <w:abstractNumId w:val="19"/>
  </w:num>
  <w:num w:numId="23" w16cid:durableId="822164134">
    <w:abstractNumId w:val="22"/>
  </w:num>
  <w:num w:numId="24" w16cid:durableId="540091016">
    <w:abstractNumId w:val="2"/>
  </w:num>
  <w:num w:numId="25" w16cid:durableId="785737260">
    <w:abstractNumId w:val="13"/>
  </w:num>
  <w:num w:numId="26" w16cid:durableId="1514026852">
    <w:abstractNumId w:val="23"/>
  </w:num>
  <w:num w:numId="27" w16cid:durableId="1563784199">
    <w:abstractNumId w:val="49"/>
  </w:num>
  <w:num w:numId="28" w16cid:durableId="435911028">
    <w:abstractNumId w:val="25"/>
  </w:num>
  <w:num w:numId="29" w16cid:durableId="1952518414">
    <w:abstractNumId w:val="53"/>
  </w:num>
  <w:num w:numId="30" w16cid:durableId="1625581172">
    <w:abstractNumId w:val="29"/>
  </w:num>
  <w:num w:numId="31" w16cid:durableId="1002707721">
    <w:abstractNumId w:val="18"/>
  </w:num>
  <w:num w:numId="32" w16cid:durableId="1809545164">
    <w:abstractNumId w:val="48"/>
  </w:num>
  <w:num w:numId="33" w16cid:durableId="390812658">
    <w:abstractNumId w:val="51"/>
  </w:num>
  <w:num w:numId="34" w16cid:durableId="885531829">
    <w:abstractNumId w:val="38"/>
  </w:num>
  <w:num w:numId="35" w16cid:durableId="1770813377">
    <w:abstractNumId w:val="52"/>
  </w:num>
  <w:num w:numId="36" w16cid:durableId="1302463721">
    <w:abstractNumId w:val="11"/>
  </w:num>
  <w:num w:numId="37" w16cid:durableId="1938363836">
    <w:abstractNumId w:val="34"/>
  </w:num>
  <w:num w:numId="38" w16cid:durableId="1314529546">
    <w:abstractNumId w:val="21"/>
  </w:num>
  <w:num w:numId="39" w16cid:durableId="2133788989">
    <w:abstractNumId w:val="43"/>
  </w:num>
  <w:num w:numId="40" w16cid:durableId="597177232">
    <w:abstractNumId w:val="10"/>
  </w:num>
  <w:num w:numId="41" w16cid:durableId="343482349">
    <w:abstractNumId w:val="5"/>
  </w:num>
  <w:num w:numId="42" w16cid:durableId="242876713">
    <w:abstractNumId w:val="37"/>
  </w:num>
  <w:num w:numId="43" w16cid:durableId="1949727443">
    <w:abstractNumId w:val="30"/>
  </w:num>
  <w:num w:numId="44" w16cid:durableId="323094968">
    <w:abstractNumId w:val="35"/>
  </w:num>
  <w:num w:numId="45" w16cid:durableId="1879312721">
    <w:abstractNumId w:val="3"/>
  </w:num>
  <w:num w:numId="46" w16cid:durableId="1667902995">
    <w:abstractNumId w:val="32"/>
  </w:num>
  <w:num w:numId="47" w16cid:durableId="1516335459">
    <w:abstractNumId w:val="8"/>
  </w:num>
  <w:num w:numId="48" w16cid:durableId="1551072487">
    <w:abstractNumId w:val="15"/>
  </w:num>
  <w:num w:numId="49" w16cid:durableId="652297882">
    <w:abstractNumId w:val="9"/>
  </w:num>
  <w:num w:numId="50" w16cid:durableId="740641429">
    <w:abstractNumId w:val="24"/>
  </w:num>
  <w:num w:numId="51" w16cid:durableId="27881895">
    <w:abstractNumId w:val="28"/>
  </w:num>
  <w:num w:numId="52" w16cid:durableId="2078164843">
    <w:abstractNumId w:val="33"/>
  </w:num>
  <w:num w:numId="53" w16cid:durableId="184565498">
    <w:abstractNumId w:val="12"/>
  </w:num>
  <w:num w:numId="54" w16cid:durableId="1769690482">
    <w:abstractNumId w:val="31"/>
  </w:num>
  <w:num w:numId="55" w16cid:durableId="593443164">
    <w:abstractNumId w:val="36"/>
  </w:num>
  <w:num w:numId="56" w16cid:durableId="19619541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NKgFAKbyk0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6FA"/>
    <w:rsid w:val="00103906"/>
    <w:rsid w:val="001222C1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044E"/>
    <w:rsid w:val="001D2464"/>
    <w:rsid w:val="001D50AE"/>
    <w:rsid w:val="001E1161"/>
    <w:rsid w:val="001E3FEF"/>
    <w:rsid w:val="001F1511"/>
    <w:rsid w:val="00202683"/>
    <w:rsid w:val="00215FCE"/>
    <w:rsid w:val="002326A7"/>
    <w:rsid w:val="00232E7D"/>
    <w:rsid w:val="00264287"/>
    <w:rsid w:val="0026589D"/>
    <w:rsid w:val="002664E1"/>
    <w:rsid w:val="002674C4"/>
    <w:rsid w:val="00275BF2"/>
    <w:rsid w:val="002819B5"/>
    <w:rsid w:val="002853F4"/>
    <w:rsid w:val="00295C8B"/>
    <w:rsid w:val="002A26BB"/>
    <w:rsid w:val="002A2D2D"/>
    <w:rsid w:val="002C539D"/>
    <w:rsid w:val="002C71C6"/>
    <w:rsid w:val="002D06D0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15D"/>
    <w:rsid w:val="0041081C"/>
    <w:rsid w:val="00424FDF"/>
    <w:rsid w:val="004311CA"/>
    <w:rsid w:val="00465D33"/>
    <w:rsid w:val="0047331A"/>
    <w:rsid w:val="0047640B"/>
    <w:rsid w:val="0047644B"/>
    <w:rsid w:val="00476D4B"/>
    <w:rsid w:val="00480221"/>
    <w:rsid w:val="00491748"/>
    <w:rsid w:val="0049565E"/>
    <w:rsid w:val="004A7E77"/>
    <w:rsid w:val="004B0253"/>
    <w:rsid w:val="004C0A80"/>
    <w:rsid w:val="004D03E1"/>
    <w:rsid w:val="004D29A9"/>
    <w:rsid w:val="004E0D4F"/>
    <w:rsid w:val="004E4C1E"/>
    <w:rsid w:val="004F779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B1221"/>
    <w:rsid w:val="005C131C"/>
    <w:rsid w:val="005C6A24"/>
    <w:rsid w:val="005E04CE"/>
    <w:rsid w:val="005E6CC9"/>
    <w:rsid w:val="005F3C6F"/>
    <w:rsid w:val="00600083"/>
    <w:rsid w:val="00602395"/>
    <w:rsid w:val="00604363"/>
    <w:rsid w:val="00624212"/>
    <w:rsid w:val="006242A9"/>
    <w:rsid w:val="00624DCF"/>
    <w:rsid w:val="0063342B"/>
    <w:rsid w:val="00640502"/>
    <w:rsid w:val="00644D27"/>
    <w:rsid w:val="00655740"/>
    <w:rsid w:val="006617F7"/>
    <w:rsid w:val="00664050"/>
    <w:rsid w:val="006640AE"/>
    <w:rsid w:val="00670041"/>
    <w:rsid w:val="00671FE2"/>
    <w:rsid w:val="00686C0C"/>
    <w:rsid w:val="00693E09"/>
    <w:rsid w:val="00695634"/>
    <w:rsid w:val="006A2531"/>
    <w:rsid w:val="006B7F04"/>
    <w:rsid w:val="006C6FDE"/>
    <w:rsid w:val="006D239A"/>
    <w:rsid w:val="006E1302"/>
    <w:rsid w:val="006E2245"/>
    <w:rsid w:val="006E55B4"/>
    <w:rsid w:val="006E7E50"/>
    <w:rsid w:val="00704432"/>
    <w:rsid w:val="007051DF"/>
    <w:rsid w:val="00724DA4"/>
    <w:rsid w:val="00734903"/>
    <w:rsid w:val="00763912"/>
    <w:rsid w:val="00774E44"/>
    <w:rsid w:val="00785258"/>
    <w:rsid w:val="00791F02"/>
    <w:rsid w:val="0079324A"/>
    <w:rsid w:val="0079455B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43E0"/>
    <w:rsid w:val="007F5F65"/>
    <w:rsid w:val="00801502"/>
    <w:rsid w:val="00803217"/>
    <w:rsid w:val="008063E1"/>
    <w:rsid w:val="008068A2"/>
    <w:rsid w:val="008105A0"/>
    <w:rsid w:val="00836CA4"/>
    <w:rsid w:val="0085184F"/>
    <w:rsid w:val="008602C9"/>
    <w:rsid w:val="00861625"/>
    <w:rsid w:val="008617B5"/>
    <w:rsid w:val="0086602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6414"/>
    <w:rsid w:val="00955691"/>
    <w:rsid w:val="00961157"/>
    <w:rsid w:val="00965C5B"/>
    <w:rsid w:val="0096684B"/>
    <w:rsid w:val="00972C7F"/>
    <w:rsid w:val="00976E46"/>
    <w:rsid w:val="00986A86"/>
    <w:rsid w:val="0099039A"/>
    <w:rsid w:val="009A51B0"/>
    <w:rsid w:val="009B4FB4"/>
    <w:rsid w:val="009C0C39"/>
    <w:rsid w:val="009C6D2B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AE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BF4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BF67DD"/>
    <w:rsid w:val="00C039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017A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B5719"/>
    <w:rsid w:val="00DC284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96D9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301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664050"/>
  </w:style>
  <w:style w:type="character" w:customStyle="1" w:styleId="viiyi">
    <w:name w:val="viiyi"/>
    <w:basedOn w:val="a0"/>
    <w:rsid w:val="00664050"/>
  </w:style>
  <w:style w:type="paragraph" w:customStyle="1" w:styleId="paragraph">
    <w:name w:val="paragraph"/>
    <w:basedOn w:val="a"/>
    <w:rsid w:val="0069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693E09"/>
  </w:style>
  <w:style w:type="character" w:customStyle="1" w:styleId="eop">
    <w:name w:val="eop"/>
    <w:basedOn w:val="a0"/>
    <w:rsid w:val="00693E09"/>
  </w:style>
  <w:style w:type="character" w:customStyle="1" w:styleId="wacimagecontainer">
    <w:name w:val="wacimagecontainer"/>
    <w:basedOn w:val="a0"/>
    <w:rsid w:val="0069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6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1</vt:lpstr>
      <vt:lpstr>SoftUni Document</vt:lpstr>
    </vt:vector>
  </TitlesOfParts>
  <Company>SoftUni – https://softuni.org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6</cp:revision>
  <cp:lastPrinted>2023-05-11T12:27:00Z</cp:lastPrinted>
  <dcterms:created xsi:type="dcterms:W3CDTF">2019-11-12T12:29:00Z</dcterms:created>
  <dcterms:modified xsi:type="dcterms:W3CDTF">2024-04-26T07:50:00Z</dcterms:modified>
  <cp:category>programming; education; software engineering; software development</cp:category>
</cp:coreProperties>
</file>